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3F003" w14:textId="679297DF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33B7395" wp14:editId="567916EE">
            <wp:extent cx="1314450" cy="1304925"/>
            <wp:effectExtent l="0" t="0" r="0" b="0"/>
            <wp:docPr id="202570362" name="Picture 202570362" descr="C:\Users\Joshua.Simmons\AppData\Local\Microsoft\Windows\INetCache\Content.MSO\D252D0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2627" w14:textId="530F6823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C9EFBCC" w14:textId="6CED857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b/>
          <w:bCs/>
          <w:color w:val="000000" w:themeColor="text1"/>
          <w:sz w:val="28"/>
          <w:szCs w:val="28"/>
          <w:u w:val="single"/>
        </w:rPr>
        <w:t>OFFICE OF THE LIEUTENANT GOVERNOR</w:t>
      </w:r>
    </w:p>
    <w:p w14:paraId="3F361117" w14:textId="378D11D5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color w:val="000000" w:themeColor="text1"/>
          <w:sz w:val="28"/>
          <w:szCs w:val="28"/>
        </w:rPr>
        <w:t>JULIANA STRATTON—LIEUTENANT GOVERNOR</w:t>
      </w:r>
    </w:p>
    <w:p w14:paraId="50454E3C" w14:textId="18860DAE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0BC7656" w14:textId="735F4EF7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STORE, REINVEST, AND RENEW PROGRAM BOARD</w:t>
      </w:r>
    </w:p>
    <w:p w14:paraId="2A6542C8" w14:textId="1F7E4B67" w:rsidR="00106243" w:rsidRPr="00106243" w:rsidRDefault="00106243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proofErr w:type="spellStart"/>
      <w:r w:rsidRPr="00106243">
        <w:rPr>
          <w:b/>
          <w:bCs/>
        </w:rPr>
        <w:t>SFY2023</w:t>
      </w:r>
      <w:proofErr w:type="spellEnd"/>
      <w:r w:rsidRPr="00106243">
        <w:rPr>
          <w:b/>
          <w:bCs/>
        </w:rPr>
        <w:t xml:space="preserve"> </w:t>
      </w:r>
      <w:proofErr w:type="spellStart"/>
      <w:r w:rsidRPr="00106243">
        <w:rPr>
          <w:b/>
          <w:bCs/>
        </w:rPr>
        <w:t>R3</w:t>
      </w:r>
      <w:proofErr w:type="spellEnd"/>
      <w:r w:rsidRPr="00106243">
        <w:rPr>
          <w:b/>
          <w:bCs/>
        </w:rPr>
        <w:t xml:space="preserve"> N</w:t>
      </w:r>
      <w:r w:rsidR="00DC506C">
        <w:rPr>
          <w:b/>
          <w:bCs/>
        </w:rPr>
        <w:t xml:space="preserve">otice of </w:t>
      </w:r>
      <w:r w:rsidR="00DC25F2">
        <w:rPr>
          <w:b/>
          <w:bCs/>
        </w:rPr>
        <w:t>Funding Opportunity (</w:t>
      </w:r>
      <w:proofErr w:type="spellStart"/>
      <w:r w:rsidR="00DC25F2">
        <w:rPr>
          <w:b/>
          <w:bCs/>
        </w:rPr>
        <w:t>NOFO</w:t>
      </w:r>
      <w:proofErr w:type="spellEnd"/>
      <w:r w:rsidR="00DC25F2">
        <w:rPr>
          <w:b/>
          <w:bCs/>
        </w:rPr>
        <w:t xml:space="preserve">) </w:t>
      </w:r>
      <w:r w:rsidRPr="00106243">
        <w:rPr>
          <w:b/>
          <w:bCs/>
        </w:rPr>
        <w:t xml:space="preserve">Workgroup </w:t>
      </w:r>
    </w:p>
    <w:p w14:paraId="386138CD" w14:textId="14EBAFC6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gular Meeting</w:t>
      </w:r>
    </w:p>
    <w:p w14:paraId="476B590B" w14:textId="394F2D53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i/>
          <w:iCs/>
          <w:color w:val="000000" w:themeColor="text1"/>
          <w:sz w:val="22"/>
        </w:rPr>
        <w:t xml:space="preserve">Pursuant to § 10-40 of the Cannabis Regulation and Tax Act (410 </w:t>
      </w:r>
      <w:proofErr w:type="spellStart"/>
      <w:r w:rsidRPr="5A6F4B01">
        <w:rPr>
          <w:rFonts w:eastAsia="Times New Roman" w:cs="Times New Roman"/>
          <w:i/>
          <w:iCs/>
          <w:color w:val="000000" w:themeColor="text1"/>
          <w:sz w:val="22"/>
        </w:rPr>
        <w:t>ILCS</w:t>
      </w:r>
      <w:proofErr w:type="spellEnd"/>
      <w:r w:rsidRPr="5A6F4B01">
        <w:rPr>
          <w:rFonts w:eastAsia="Times New Roman" w:cs="Times New Roman"/>
          <w:i/>
          <w:iCs/>
          <w:color w:val="000000" w:themeColor="text1"/>
          <w:sz w:val="22"/>
        </w:rPr>
        <w:t xml:space="preserve"> 705/)</w:t>
      </w:r>
    </w:p>
    <w:p w14:paraId="3350D8BA" w14:textId="5BD23567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57EB8C5E" w14:textId="59DF48A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ate and Time</w:t>
      </w:r>
    </w:p>
    <w:p w14:paraId="42007798" w14:textId="23E29AA0" w:rsidR="39F74DE8" w:rsidRDefault="00380AEB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>Tuesday</w:t>
      </w:r>
      <w:r w:rsidR="003C7F4B">
        <w:rPr>
          <w:rFonts w:eastAsia="Times New Roman" w:cs="Times New Roman"/>
          <w:color w:val="000000" w:themeColor="text1"/>
          <w:sz w:val="22"/>
        </w:rPr>
        <w:t xml:space="preserve">, October </w:t>
      </w:r>
      <w:r>
        <w:rPr>
          <w:rFonts w:eastAsia="Times New Roman" w:cs="Times New Roman"/>
          <w:color w:val="000000" w:themeColor="text1"/>
          <w:sz w:val="22"/>
        </w:rPr>
        <w:t>12</w:t>
      </w:r>
      <w:r w:rsidR="009D038B">
        <w:rPr>
          <w:rFonts w:eastAsia="Times New Roman" w:cs="Times New Roman"/>
          <w:color w:val="000000" w:themeColor="text1"/>
          <w:sz w:val="22"/>
        </w:rPr>
        <w:t>, 2021</w:t>
      </w:r>
    </w:p>
    <w:p w14:paraId="09B7328B" w14:textId="36FCC521" w:rsidR="39F74DE8" w:rsidRDefault="00380AEB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proofErr w:type="spellStart"/>
      <w:r>
        <w:rPr>
          <w:rFonts w:eastAsia="Times New Roman" w:cs="Times New Roman"/>
          <w:color w:val="000000" w:themeColor="text1"/>
          <w:sz w:val="22"/>
        </w:rPr>
        <w:t>10:00AM</w:t>
      </w:r>
      <w:proofErr w:type="spellEnd"/>
      <w:r>
        <w:rPr>
          <w:rFonts w:eastAsia="Times New Roman" w:cs="Times New Roman"/>
          <w:color w:val="000000" w:themeColor="text1"/>
          <w:sz w:val="22"/>
        </w:rPr>
        <w:t>—</w:t>
      </w:r>
      <w:proofErr w:type="spellStart"/>
      <w:r>
        <w:rPr>
          <w:rFonts w:eastAsia="Times New Roman" w:cs="Times New Roman"/>
          <w:color w:val="000000" w:themeColor="text1"/>
          <w:sz w:val="22"/>
        </w:rPr>
        <w:t>12:00PM</w:t>
      </w:r>
      <w:proofErr w:type="spellEnd"/>
    </w:p>
    <w:p w14:paraId="749CE520" w14:textId="6274C38A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82DE20D" w14:textId="0DFFE03D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Location</w:t>
      </w:r>
    </w:p>
    <w:p w14:paraId="3D09D846" w14:textId="24A35971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color w:val="000000" w:themeColor="text1"/>
          <w:sz w:val="22"/>
        </w:rPr>
        <w:t>Videoconference/Teleconference</w:t>
      </w:r>
    </w:p>
    <w:p w14:paraId="00BAC8E9" w14:textId="391D199C" w:rsidR="5A6F4B01" w:rsidRPr="000E20CA" w:rsidRDefault="5A6F4B01" w:rsidP="000E20CA">
      <w:pPr>
        <w:jc w:val="center"/>
        <w:rPr>
          <w:rFonts w:eastAsia="Calibri"/>
          <w:color w:val="000000" w:themeColor="text1"/>
          <w:sz w:val="22"/>
        </w:rPr>
      </w:pPr>
    </w:p>
    <w:p w14:paraId="2C91A374" w14:textId="5D2E827E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ial-In Information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65"/>
        <w:gridCol w:w="4665"/>
      </w:tblGrid>
      <w:tr w:rsidR="5A6F4B01" w14:paraId="7CE34861" w14:textId="77777777" w:rsidTr="5A6F4B01">
        <w:tc>
          <w:tcPr>
            <w:tcW w:w="4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780DE" w14:textId="3F9A5DBE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Videoconference</w:t>
            </w:r>
          </w:p>
        </w:tc>
        <w:tc>
          <w:tcPr>
            <w:tcW w:w="466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38B37" w14:textId="718BDE6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Teleconference</w:t>
            </w:r>
          </w:p>
        </w:tc>
      </w:tr>
      <w:tr w:rsidR="5A6F4B01" w14:paraId="38712634" w14:textId="77777777" w:rsidTr="5A6F4B01">
        <w:tc>
          <w:tcPr>
            <w:tcW w:w="4665" w:type="dxa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EB829" w14:textId="5B322307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>Videoconference information will be shared</w:t>
            </w:r>
          </w:p>
          <w:p w14:paraId="6AE3098D" w14:textId="78113D11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with </w:t>
            </w:r>
            <w:r w:rsidR="00915E11">
              <w:rPr>
                <w:rFonts w:eastAsia="Times New Roman" w:cs="Times New Roman"/>
                <w:sz w:val="22"/>
              </w:rPr>
              <w:t>Workgroup members</w:t>
            </w:r>
            <w:r w:rsidRPr="5A6F4B01">
              <w:rPr>
                <w:rFonts w:eastAsia="Times New Roman" w:cs="Times New Roman"/>
                <w:sz w:val="22"/>
              </w:rPr>
              <w:t xml:space="preserve"> separately.</w:t>
            </w:r>
          </w:p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2E2040C9" w14:textId="0C5112BD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Phone Number: </w:t>
            </w:r>
            <w:r w:rsidR="00DE21AE">
              <w:rPr>
                <w:rFonts w:eastAsia="Times New Roman" w:cs="Times New Roman"/>
                <w:sz w:val="22"/>
              </w:rPr>
              <w:t>(312) 535-8110</w:t>
            </w:r>
          </w:p>
        </w:tc>
      </w:tr>
      <w:tr w:rsidR="5A6F4B01" w14:paraId="54782E22" w14:textId="77777777" w:rsidTr="5A6F4B01">
        <w:trPr>
          <w:trHeight w:val="330"/>
        </w:trPr>
        <w:tc>
          <w:tcPr>
            <w:tcW w:w="466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1B011DCB" w14:textId="77777777" w:rsidR="00347BD0" w:rsidRDefault="00347BD0" w:rsidP="000E20CA"/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0BEEC237" w14:textId="4ED58A0A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Access Code: </w:t>
            </w:r>
            <w:r w:rsidR="00DE21AE">
              <w:rPr>
                <w:rFonts w:eastAsia="Times New Roman" w:cs="Times New Roman"/>
                <w:sz w:val="22"/>
              </w:rPr>
              <w:t>2463 426 3727</w:t>
            </w:r>
          </w:p>
        </w:tc>
      </w:tr>
    </w:tbl>
    <w:p w14:paraId="0B2CFBD2" w14:textId="4B7C12CC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52D552C" w14:textId="70B0266C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  <w:u w:val="single"/>
        </w:rPr>
      </w:pPr>
      <w:r w:rsidRPr="000E20CA">
        <w:rPr>
          <w:rFonts w:eastAsia="Times New Roman" w:cs="Times New Roman"/>
          <w:b/>
          <w:bCs/>
          <w:color w:val="000000" w:themeColor="text1"/>
          <w:sz w:val="22"/>
          <w:u w:val="single"/>
        </w:rPr>
        <w:t>Agenda</w:t>
      </w:r>
    </w:p>
    <w:p w14:paraId="30BF030F" w14:textId="77777777" w:rsidR="000E20CA" w:rsidRPr="000E20CA" w:rsidRDefault="000E20CA" w:rsidP="000E20CA">
      <w:pPr>
        <w:rPr>
          <w:rFonts w:eastAsia="Times New Roman" w:cs="Times New Roman"/>
          <w:color w:val="000000" w:themeColor="text1"/>
          <w:sz w:val="22"/>
        </w:rPr>
      </w:pPr>
    </w:p>
    <w:p w14:paraId="6A6A4A39" w14:textId="748DA6A2" w:rsidR="00A83004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Call to Order and Roll Call </w:t>
      </w:r>
    </w:p>
    <w:p w14:paraId="571F5011" w14:textId="29792951" w:rsidR="00141DA4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Approval of the Agenda </w:t>
      </w:r>
      <w:r w:rsidR="00D8679E">
        <w:rPr>
          <w:rFonts w:cs="Times New Roman"/>
          <w:sz w:val="22"/>
        </w:rPr>
        <w:t>10/</w:t>
      </w:r>
      <w:r w:rsidR="00DF32E4">
        <w:rPr>
          <w:rFonts w:cs="Times New Roman"/>
          <w:sz w:val="22"/>
        </w:rPr>
        <w:t>12</w:t>
      </w:r>
      <w:r w:rsidR="00D8679E">
        <w:rPr>
          <w:rFonts w:cs="Times New Roman"/>
          <w:sz w:val="22"/>
        </w:rPr>
        <w:t>/2021</w:t>
      </w:r>
      <w:r w:rsidR="00062701">
        <w:rPr>
          <w:rFonts w:cs="Times New Roman"/>
          <w:sz w:val="22"/>
        </w:rPr>
        <w:t xml:space="preserve"> and Minutes for </w:t>
      </w:r>
      <w:r w:rsidR="00DF32E4">
        <w:rPr>
          <w:rFonts w:cs="Times New Roman"/>
          <w:sz w:val="22"/>
        </w:rPr>
        <w:t>10/6/2021</w:t>
      </w:r>
    </w:p>
    <w:p w14:paraId="2832E2CB" w14:textId="458C6285" w:rsidR="000B3714" w:rsidRDefault="000B3714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Old Business</w:t>
      </w:r>
    </w:p>
    <w:p w14:paraId="35AC71AB" w14:textId="47A6A360" w:rsidR="000B3714" w:rsidRDefault="000B3714" w:rsidP="000B3714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 xml:space="preserve">Follow up discussion on </w:t>
      </w:r>
      <w:r w:rsidR="009E7FEE">
        <w:rPr>
          <w:rFonts w:eastAsia="Times New Roman"/>
        </w:rPr>
        <w:t>collaborative applications</w:t>
      </w:r>
      <w:r w:rsidR="009E7FEE">
        <w:rPr>
          <w:rFonts w:eastAsia="Times New Roman"/>
          <w:b/>
          <w:bCs/>
        </w:rPr>
        <w:t xml:space="preserve"> </w:t>
      </w:r>
      <w:r w:rsidR="009E7FEE" w:rsidRPr="00D8679E">
        <w:rPr>
          <w:rFonts w:cs="Times New Roman"/>
          <w:sz w:val="22"/>
        </w:rPr>
        <w:t>and/or corresponding</w:t>
      </w:r>
      <w:r w:rsidR="009E7FEE">
        <w:rPr>
          <w:rFonts w:cs="Times New Roman"/>
          <w:sz w:val="22"/>
        </w:rPr>
        <w:t xml:space="preserve"> collaboration </w:t>
      </w:r>
      <w:r w:rsidR="009E7FEE" w:rsidRPr="00D8679E">
        <w:rPr>
          <w:rFonts w:cs="Times New Roman"/>
          <w:sz w:val="22"/>
        </w:rPr>
        <w:t>processes</w:t>
      </w:r>
    </w:p>
    <w:p w14:paraId="66177D65" w14:textId="054799AE" w:rsidR="00517091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New Business</w:t>
      </w:r>
    </w:p>
    <w:p w14:paraId="022D8F84" w14:textId="4247319B" w:rsidR="00B5041C" w:rsidRPr="00D8679E" w:rsidRDefault="00B5041C" w:rsidP="00EF5FDF">
      <w:pPr>
        <w:pStyle w:val="ListParagraph"/>
        <w:numPr>
          <w:ilvl w:val="1"/>
          <w:numId w:val="1"/>
        </w:numPr>
        <w:contextualSpacing w:val="0"/>
        <w:rPr>
          <w:rFonts w:cs="Times New Roman"/>
          <w:sz w:val="22"/>
        </w:rPr>
      </w:pPr>
      <w:r w:rsidRPr="00D8679E">
        <w:rPr>
          <w:rFonts w:cs="Times New Roman"/>
          <w:sz w:val="22"/>
        </w:rPr>
        <w:t xml:space="preserve">Discuss </w:t>
      </w:r>
      <w:r w:rsidR="008F1658">
        <w:rPr>
          <w:rFonts w:eastAsia="Times New Roman"/>
        </w:rPr>
        <w:t>goals, objectives, performance measures</w:t>
      </w:r>
      <w:r w:rsidR="00D8679E">
        <w:rPr>
          <w:rFonts w:eastAsia="Times New Roman"/>
          <w:b/>
          <w:bCs/>
        </w:rPr>
        <w:t xml:space="preserve"> </w:t>
      </w:r>
      <w:r w:rsidRPr="00D8679E">
        <w:rPr>
          <w:rFonts w:cs="Times New Roman"/>
          <w:sz w:val="22"/>
        </w:rPr>
        <w:t>and</w:t>
      </w:r>
      <w:r w:rsidR="003E0980" w:rsidRPr="00D8679E">
        <w:rPr>
          <w:rFonts w:cs="Times New Roman"/>
          <w:sz w:val="22"/>
        </w:rPr>
        <w:t>/or</w:t>
      </w:r>
      <w:r w:rsidRPr="00D8679E">
        <w:rPr>
          <w:rFonts w:cs="Times New Roman"/>
          <w:sz w:val="22"/>
        </w:rPr>
        <w:t xml:space="preserve"> corresponding </w:t>
      </w:r>
      <w:r w:rsidR="009E7FEE">
        <w:rPr>
          <w:rFonts w:cs="Times New Roman"/>
          <w:sz w:val="22"/>
        </w:rPr>
        <w:t xml:space="preserve">goals, objectives, and performance measures </w:t>
      </w:r>
      <w:r w:rsidRPr="00D8679E">
        <w:rPr>
          <w:rFonts w:cs="Times New Roman"/>
          <w:sz w:val="22"/>
        </w:rPr>
        <w:t xml:space="preserve">processes for potential recommendations </w:t>
      </w:r>
    </w:p>
    <w:p w14:paraId="7A050CD1" w14:textId="5AD7540F" w:rsidR="00E74DD6" w:rsidRDefault="00E74DD6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Member Updates</w:t>
      </w:r>
    </w:p>
    <w:p w14:paraId="6E1232FA" w14:textId="62FF5A5E" w:rsidR="00517091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Public Comments</w:t>
      </w:r>
    </w:p>
    <w:p w14:paraId="4B49F7AE" w14:textId="625AA74F" w:rsidR="006F093B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Adjournment</w:t>
      </w:r>
    </w:p>
    <w:p w14:paraId="4AD17C35" w14:textId="5874A05A" w:rsidR="006D7F71" w:rsidRPr="000E20CA" w:rsidRDefault="006D7F71" w:rsidP="006D7F71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 xml:space="preserve">Next meeting: </w:t>
      </w:r>
      <w:r w:rsidR="004A6059">
        <w:rPr>
          <w:rFonts w:cs="Times New Roman"/>
          <w:sz w:val="22"/>
        </w:rPr>
        <w:t>Wednesday</w:t>
      </w:r>
      <w:r>
        <w:rPr>
          <w:rFonts w:cs="Times New Roman"/>
          <w:sz w:val="22"/>
        </w:rPr>
        <w:t xml:space="preserve">, </w:t>
      </w:r>
      <w:r w:rsidR="001457B7">
        <w:rPr>
          <w:rFonts w:cs="Times New Roman"/>
          <w:sz w:val="22"/>
        </w:rPr>
        <w:t xml:space="preserve">October </w:t>
      </w:r>
      <w:r w:rsidR="003C7F4B">
        <w:rPr>
          <w:rFonts w:cs="Times New Roman"/>
          <w:sz w:val="22"/>
        </w:rPr>
        <w:t>1</w:t>
      </w:r>
      <w:r w:rsidR="004A6059">
        <w:rPr>
          <w:rFonts w:cs="Times New Roman"/>
          <w:sz w:val="22"/>
        </w:rPr>
        <w:t>3</w:t>
      </w:r>
      <w:r>
        <w:rPr>
          <w:rFonts w:cs="Times New Roman"/>
          <w:sz w:val="22"/>
        </w:rPr>
        <w:t xml:space="preserve">, 2021 from </w:t>
      </w:r>
      <w:proofErr w:type="spellStart"/>
      <w:r w:rsidR="004A6059">
        <w:rPr>
          <w:rFonts w:cs="Times New Roman"/>
          <w:sz w:val="22"/>
        </w:rPr>
        <w:t>12:00PM</w:t>
      </w:r>
      <w:proofErr w:type="spellEnd"/>
      <w:r w:rsidR="001457B7">
        <w:rPr>
          <w:rFonts w:cs="Times New Roman"/>
          <w:sz w:val="22"/>
        </w:rPr>
        <w:t>—</w:t>
      </w:r>
      <w:proofErr w:type="spellStart"/>
      <w:r w:rsidR="001457B7">
        <w:rPr>
          <w:rFonts w:cs="Times New Roman"/>
          <w:sz w:val="22"/>
        </w:rPr>
        <w:t>1:</w:t>
      </w:r>
      <w:r w:rsidR="004A6059">
        <w:rPr>
          <w:rFonts w:cs="Times New Roman"/>
          <w:sz w:val="22"/>
        </w:rPr>
        <w:t>3</w:t>
      </w:r>
      <w:r w:rsidR="001457B7">
        <w:rPr>
          <w:rFonts w:cs="Times New Roman"/>
          <w:sz w:val="22"/>
        </w:rPr>
        <w:t>0</w:t>
      </w:r>
      <w:r w:rsidR="00062701">
        <w:rPr>
          <w:rFonts w:cs="Times New Roman"/>
          <w:sz w:val="22"/>
        </w:rPr>
        <w:t>P</w:t>
      </w:r>
      <w:r w:rsidR="001457B7">
        <w:rPr>
          <w:rFonts w:cs="Times New Roman"/>
          <w:sz w:val="22"/>
        </w:rPr>
        <w:t>M</w:t>
      </w:r>
      <w:proofErr w:type="spellEnd"/>
    </w:p>
    <w:sectPr w:rsidR="006D7F71" w:rsidRPr="000E2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BF6994"/>
    <w:multiLevelType w:val="hybridMultilevel"/>
    <w:tmpl w:val="DE3EA312"/>
    <w:lvl w:ilvl="0" w:tplc="594C3692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E4E007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0242FD"/>
    <w:multiLevelType w:val="hybridMultilevel"/>
    <w:tmpl w:val="3DAC6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Q3szQzNjKxNDNX0lEKTi0uzszPAykwqQUAwZN9dSwAAAA="/>
  </w:docVars>
  <w:rsids>
    <w:rsidRoot w:val="006F093B"/>
    <w:rsid w:val="00022234"/>
    <w:rsid w:val="00062701"/>
    <w:rsid w:val="000B0E52"/>
    <w:rsid w:val="000B3714"/>
    <w:rsid w:val="000C4310"/>
    <w:rsid w:val="000E20CA"/>
    <w:rsid w:val="0010370C"/>
    <w:rsid w:val="00106243"/>
    <w:rsid w:val="001202AA"/>
    <w:rsid w:val="00141DA4"/>
    <w:rsid w:val="001457B7"/>
    <w:rsid w:val="001479A4"/>
    <w:rsid w:val="00244BDE"/>
    <w:rsid w:val="002D2ED0"/>
    <w:rsid w:val="00347BD0"/>
    <w:rsid w:val="00380AEB"/>
    <w:rsid w:val="003C7F4B"/>
    <w:rsid w:val="003E0980"/>
    <w:rsid w:val="004076BD"/>
    <w:rsid w:val="00492B76"/>
    <w:rsid w:val="004A6059"/>
    <w:rsid w:val="00510B00"/>
    <w:rsid w:val="00517091"/>
    <w:rsid w:val="00557B51"/>
    <w:rsid w:val="00582FE8"/>
    <w:rsid w:val="006108A7"/>
    <w:rsid w:val="006211F6"/>
    <w:rsid w:val="006D7D54"/>
    <w:rsid w:val="006D7F71"/>
    <w:rsid w:val="006F093B"/>
    <w:rsid w:val="007636AD"/>
    <w:rsid w:val="007A068B"/>
    <w:rsid w:val="007B1D9A"/>
    <w:rsid w:val="007C5C5E"/>
    <w:rsid w:val="007E7EBA"/>
    <w:rsid w:val="008F1658"/>
    <w:rsid w:val="00915E11"/>
    <w:rsid w:val="009D038B"/>
    <w:rsid w:val="009E7FEE"/>
    <w:rsid w:val="00A83004"/>
    <w:rsid w:val="00B329FD"/>
    <w:rsid w:val="00B5041C"/>
    <w:rsid w:val="00B93061"/>
    <w:rsid w:val="00BC04C6"/>
    <w:rsid w:val="00C20E06"/>
    <w:rsid w:val="00CA741F"/>
    <w:rsid w:val="00D10729"/>
    <w:rsid w:val="00D8679E"/>
    <w:rsid w:val="00DA1220"/>
    <w:rsid w:val="00DC25F2"/>
    <w:rsid w:val="00DC506C"/>
    <w:rsid w:val="00DE21AE"/>
    <w:rsid w:val="00DF32E4"/>
    <w:rsid w:val="00E04457"/>
    <w:rsid w:val="00E71D69"/>
    <w:rsid w:val="00E74DD6"/>
    <w:rsid w:val="00F366FC"/>
    <w:rsid w:val="046669A7"/>
    <w:rsid w:val="0781DBEF"/>
    <w:rsid w:val="0AF4F620"/>
    <w:rsid w:val="151D8BB2"/>
    <w:rsid w:val="177BEEF4"/>
    <w:rsid w:val="1A637C1B"/>
    <w:rsid w:val="1BDD3C85"/>
    <w:rsid w:val="2279730E"/>
    <w:rsid w:val="2F85C65E"/>
    <w:rsid w:val="306993FF"/>
    <w:rsid w:val="3199316B"/>
    <w:rsid w:val="39F74DE8"/>
    <w:rsid w:val="3E62FE70"/>
    <w:rsid w:val="48B0FC9D"/>
    <w:rsid w:val="5A6F4B01"/>
    <w:rsid w:val="5BD748B5"/>
    <w:rsid w:val="6634243F"/>
    <w:rsid w:val="6798C8E5"/>
    <w:rsid w:val="6C1500D6"/>
    <w:rsid w:val="6C9ABAA3"/>
    <w:rsid w:val="6CB3A510"/>
    <w:rsid w:val="76EDF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43B44"/>
  <w15:chartTrackingRefBased/>
  <w15:docId w15:val="{B2CE897A-254D-4BA3-B59B-D2AC22237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93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9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2E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0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4ACE4-6BB7-4B5D-8B47-CD708CF2A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.ariana@gmail.com</dc:creator>
  <cp:keywords/>
  <dc:description/>
  <cp:lastModifiedBy>Dominguez, Blanca</cp:lastModifiedBy>
  <cp:revision>4</cp:revision>
  <dcterms:created xsi:type="dcterms:W3CDTF">2021-10-07T19:27:00Z</dcterms:created>
  <dcterms:modified xsi:type="dcterms:W3CDTF">2021-10-07T19:30:00Z</dcterms:modified>
</cp:coreProperties>
</file>